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Гасанов Казимагомед Тимурлан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859248"/>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859248"/>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129652"/>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129652"/>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645403"/>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645403"/>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871891"/>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871891"/>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186500"/>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86500"/>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014640"/>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014640"/>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922352"/>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922352"/>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7961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7961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880252"/>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880252"/>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0070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0070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09892"/>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09892"/>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Гасанов Казимагомед Тимурланович</dc:creator>
  <dc:language>ru-RU</dc:language>
  <cp:keywords/>
  <dcterms:created xsi:type="dcterms:W3CDTF">2025-03-16T12:05:12Z</dcterms:created>
  <dcterms:modified xsi:type="dcterms:W3CDTF">2025-03-16T12:0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